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6A0" w14:paraId="42EBB0D8" w14:textId="77777777" w:rsidTr="00A146BF">
        <w:trPr>
          <w:trHeight w:val="263"/>
        </w:trPr>
        <w:tc>
          <w:tcPr>
            <w:tcW w:w="10302" w:type="dxa"/>
          </w:tcPr>
          <w:p w14:paraId="7A48175A" w14:textId="74082DCE" w:rsidR="00AE46A0" w:rsidRDefault="00AE46A0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5. Thang, </w:t>
            </w:r>
            <w:r w:rsid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osseini,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; </w:t>
            </w:r>
            <w:r w:rsidRPr="00AE46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ranslative Neural Team Recommendation: From Multilabel Classification to Sequence Prediction.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48th International ACM SIGIR Conference on Research and Development in Information Retrieval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(SIGIR)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Padua, Italy, CORE Rank: A* </w:t>
            </w:r>
          </w:p>
        </w:tc>
        <w:tc>
          <w:tcPr>
            <w:tcW w:w="673" w:type="dxa"/>
          </w:tcPr>
          <w:p w14:paraId="3AB4BE0C" w14:textId="2B7D1986" w:rsidR="00AE46A0" w:rsidRDefault="00AE46A0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 w:rsidR="00BE2F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0"/>
        <w:gridCol w:w="1345"/>
      </w:tblGrid>
      <w:tr w:rsidR="003C155F" w:rsidRPr="00587EC0" w14:paraId="56B62474" w14:textId="77777777" w:rsidTr="003C155F">
        <w:trPr>
          <w:trHeight w:val="156"/>
        </w:trPr>
        <w:tc>
          <w:tcPr>
            <w:tcW w:w="9630" w:type="dxa"/>
          </w:tcPr>
          <w:p w14:paraId="7F482E13" w14:textId="3302140F" w:rsidR="003C155F" w:rsidRDefault="003C155F" w:rsidP="003C155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P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th ACM International Conference on Web Search and Data Min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nnover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rmany.</w:t>
            </w:r>
          </w:p>
        </w:tc>
        <w:tc>
          <w:tcPr>
            <w:tcW w:w="1345" w:type="dxa"/>
          </w:tcPr>
          <w:p w14:paraId="0F1C9614" w14:textId="7BC9E51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5</w:t>
            </w:r>
          </w:p>
        </w:tc>
      </w:tr>
      <w:tr w:rsidR="003C155F" w:rsidRPr="00587EC0" w14:paraId="26F1E6BC" w14:textId="77777777" w:rsidTr="003C155F">
        <w:trPr>
          <w:trHeight w:val="156"/>
        </w:trPr>
        <w:tc>
          <w:tcPr>
            <w:tcW w:w="9630" w:type="dxa"/>
          </w:tcPr>
          <w:p w14:paraId="29AA4E08" w14:textId="162FA8A1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8052B7" w14:textId="613D772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an. 2025</w:t>
            </w:r>
          </w:p>
        </w:tc>
      </w:tr>
      <w:tr w:rsidR="003C155F" w:rsidRPr="00587EC0" w14:paraId="708AB830" w14:textId="77777777" w:rsidTr="003C155F">
        <w:trPr>
          <w:trHeight w:val="156"/>
        </w:trPr>
        <w:tc>
          <w:tcPr>
            <w:tcW w:w="9630" w:type="dxa"/>
          </w:tcPr>
          <w:p w14:paraId="6B43E4E5" w14:textId="64A3E3C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6B107F3" w14:textId="3FA61341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4B76730B" w14:textId="77777777" w:rsidTr="003C155F">
        <w:trPr>
          <w:trHeight w:val="156"/>
        </w:trPr>
        <w:tc>
          <w:tcPr>
            <w:tcW w:w="9630" w:type="dxa"/>
          </w:tcPr>
          <w:p w14:paraId="053D12AB" w14:textId="769DC3CE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1301E9E3" w14:textId="043FDC7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349D34ED" w14:textId="77777777" w:rsidTr="003C155F">
        <w:trPr>
          <w:trHeight w:val="156"/>
        </w:trPr>
        <w:tc>
          <w:tcPr>
            <w:tcW w:w="9630" w:type="dxa"/>
          </w:tcPr>
          <w:p w14:paraId="636A245D" w14:textId="105986BD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1345" w:type="dxa"/>
          </w:tcPr>
          <w:p w14:paraId="7A01DD8C" w14:textId="444F8AD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uly 2024</w:t>
            </w:r>
          </w:p>
        </w:tc>
      </w:tr>
      <w:tr w:rsidR="003C155F" w:rsidRPr="00587EC0" w14:paraId="6ABEBE84" w14:textId="77777777" w:rsidTr="003C155F">
        <w:trPr>
          <w:trHeight w:val="156"/>
        </w:trPr>
        <w:tc>
          <w:tcPr>
            <w:tcW w:w="9630" w:type="dxa"/>
          </w:tcPr>
          <w:p w14:paraId="7239DCDF" w14:textId="6930BD9B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1345" w:type="dxa"/>
          </w:tcPr>
          <w:p w14:paraId="30DB5E55" w14:textId="39869CC5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4</w:t>
            </w:r>
          </w:p>
        </w:tc>
      </w:tr>
      <w:tr w:rsidR="003C155F" w:rsidRPr="00587EC0" w14:paraId="594D680C" w14:textId="77777777" w:rsidTr="003C155F">
        <w:trPr>
          <w:trHeight w:val="156"/>
        </w:trPr>
        <w:tc>
          <w:tcPr>
            <w:tcW w:w="9630" w:type="dxa"/>
          </w:tcPr>
          <w:p w14:paraId="4ABD718C" w14:textId="103426F9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60B9F734" w14:textId="61BF5270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1</w:t>
            </w:r>
          </w:p>
        </w:tc>
      </w:tr>
      <w:tr w:rsidR="003C155F" w:rsidRPr="00587EC0" w14:paraId="621E8686" w14:textId="77777777" w:rsidTr="003C155F">
        <w:trPr>
          <w:trHeight w:val="156"/>
        </w:trPr>
        <w:tc>
          <w:tcPr>
            <w:tcW w:w="9630" w:type="dxa"/>
          </w:tcPr>
          <w:p w14:paraId="0912BD31" w14:textId="3BC7C785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EF0ACB6" w14:textId="49377C21" w:rsidR="003C155F" w:rsidRPr="00587EC0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0</w:t>
            </w:r>
          </w:p>
        </w:tc>
      </w:tr>
      <w:tr w:rsidR="003C155F" w:rsidRPr="00587EC0" w14:paraId="38D98AF3" w14:textId="77777777" w:rsidTr="003C155F">
        <w:trPr>
          <w:trHeight w:val="60"/>
        </w:trPr>
        <w:tc>
          <w:tcPr>
            <w:tcW w:w="9630" w:type="dxa"/>
          </w:tcPr>
          <w:p w14:paraId="003CA247" w14:textId="7A3E0178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1345" w:type="dxa"/>
          </w:tcPr>
          <w:p w14:paraId="312A24FB" w14:textId="30226756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Oct. 2018</w:t>
            </w:r>
          </w:p>
        </w:tc>
      </w:tr>
      <w:tr w:rsidR="003C155F" w:rsidRPr="00587EC0" w14:paraId="2C6563BB" w14:textId="77777777" w:rsidTr="003C155F">
        <w:trPr>
          <w:trHeight w:val="60"/>
        </w:trPr>
        <w:tc>
          <w:tcPr>
            <w:tcW w:w="9630" w:type="dxa"/>
          </w:tcPr>
          <w:p w14:paraId="7D70FBB8" w14:textId="37CB55BA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1345" w:type="dxa"/>
          </w:tcPr>
          <w:p w14:paraId="7275CDCF" w14:textId="3CD8823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3C155F" w:rsidRPr="00587EC0" w14:paraId="69936B09" w14:textId="77777777" w:rsidTr="003C155F">
        <w:trPr>
          <w:trHeight w:val="60"/>
        </w:trPr>
        <w:tc>
          <w:tcPr>
            <w:tcW w:w="9630" w:type="dxa"/>
          </w:tcPr>
          <w:p w14:paraId="59F50D51" w14:textId="1E0271E3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1345" w:type="dxa"/>
          </w:tcPr>
          <w:p w14:paraId="290CC2A1" w14:textId="22D22223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n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37DBEE5F" w14:textId="77777777" w:rsidTr="003C155F">
        <w:trPr>
          <w:trHeight w:val="60"/>
        </w:trPr>
        <w:tc>
          <w:tcPr>
            <w:tcW w:w="9630" w:type="dxa"/>
          </w:tcPr>
          <w:p w14:paraId="51354819" w14:textId="0EA4811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1345" w:type="dxa"/>
          </w:tcPr>
          <w:p w14:paraId="041BC186" w14:textId="2DCF39B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b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60B82C63" w14:textId="77777777" w:rsidTr="003C155F">
        <w:trPr>
          <w:trHeight w:val="60"/>
        </w:trPr>
        <w:tc>
          <w:tcPr>
            <w:tcW w:w="9630" w:type="dxa"/>
          </w:tcPr>
          <w:p w14:paraId="7E7FBBEF" w14:textId="33D13989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59CA72" w14:textId="21D3BC4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3C155F" w:rsidRPr="00587EC0" w14:paraId="19FEB641" w14:textId="77777777" w:rsidTr="003C155F">
        <w:trPr>
          <w:trHeight w:val="60"/>
        </w:trPr>
        <w:tc>
          <w:tcPr>
            <w:tcW w:w="9630" w:type="dxa"/>
          </w:tcPr>
          <w:p w14:paraId="3BDF3956" w14:textId="748275E0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1345" w:type="dxa"/>
          </w:tcPr>
          <w:p w14:paraId="7DA765F0" w14:textId="093E75B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Anas Mohammad, BSc, </w:t>
            </w:r>
            <w:proofErr w:type="spellStart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SEERa: A Framework for Community Prediction +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Pr="00C44E03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9.</w:t>
            </w:r>
            <w:r w:rsidRPr="00C44E03">
              <w:rPr>
                <w:color w:val="808080" w:themeColor="background1" w:themeShade="80"/>
              </w:rPr>
              <w:t xml:space="preserve"> </w:t>
            </w: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salkhadi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Mahmoud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kwisem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C44E0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Pr="00C44E03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53EB3D53" w:rsidR="00E51420" w:rsidRPr="00C44E03" w:rsidRDefault="00C44E03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5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A4400D" w14:paraId="11DF7DF8" w14:textId="77777777" w:rsidTr="00A4400D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A4400D" w14:paraId="0461904E" w14:textId="77777777" w:rsidTr="00A4400D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143C23C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4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</w:p>
        </w:tc>
      </w:tr>
      <w:tr w:rsidR="00A4400D" w14:paraId="084C921F" w14:textId="77777777" w:rsidTr="00A4400D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A4400D">
            <w:pPr>
              <w:ind w:right="151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7BB1915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6</w:t>
            </w:r>
          </w:p>
        </w:tc>
      </w:tr>
      <w:tr w:rsidR="00A4400D" w14:paraId="326D51FA" w14:textId="77777777" w:rsidTr="00A4400D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768BD6E8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, 24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</w:p>
        </w:tc>
      </w:tr>
      <w:tr w:rsidR="00A4400D" w:rsidRPr="003F4CDF" w14:paraId="49171B33" w14:textId="77777777" w:rsidTr="00A4400D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6E7EE4F1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A4400D" w14:paraId="3A7CCBE0" w14:textId="77777777" w:rsidTr="00A4400D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3044290E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9</w:t>
            </w:r>
          </w:p>
        </w:tc>
      </w:tr>
      <w:tr w:rsidR="00A4400D" w14:paraId="502A9D19" w14:textId="77777777" w:rsidTr="00A4400D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5712F39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4</w:t>
            </w:r>
          </w:p>
        </w:tc>
      </w:tr>
      <w:tr w:rsidR="00A4400D" w14:paraId="5EAAB563" w14:textId="77777777" w:rsidTr="00A4400D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6A9066CD" w14:textId="77777777" w:rsidTr="00A4400D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7266B77B" w14:textId="77777777" w:rsidTr="00A4400D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A4400D" w14:paraId="778A374F" w14:textId="77777777" w:rsidTr="00A4400D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1229CF25" w14:textId="77777777" w:rsidTr="00A4400D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2AD8B8AA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  <w:tr w:rsidR="00A4400D" w14:paraId="15A7F30D" w14:textId="77777777" w:rsidTr="00A4400D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6E08B4FA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F6461D" w14:paraId="7229BE29" w14:textId="77777777" w:rsidTr="0004270F">
        <w:trPr>
          <w:trHeight w:val="72"/>
        </w:trPr>
        <w:tc>
          <w:tcPr>
            <w:tcW w:w="9000" w:type="dxa"/>
          </w:tcPr>
          <w:p w14:paraId="4A664A2C" w14:textId="69BA94DD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6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ynn Hajj Hassan (BSc), Faculty of Science, University of Windsor.</w:t>
            </w:r>
          </w:p>
        </w:tc>
        <w:tc>
          <w:tcPr>
            <w:tcW w:w="1040" w:type="dxa"/>
          </w:tcPr>
          <w:p w14:paraId="51384D3B" w14:textId="6F60E4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77F7A2B4" w14:textId="2094BAD2" w:rsidR="00F6461D" w:rsidRDefault="00832DF2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F646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5</w:t>
            </w:r>
          </w:p>
        </w:tc>
      </w:tr>
      <w:tr w:rsidR="00F6461D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F6461D" w:rsidRPr="00542A2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F6461D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F6461D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F6461D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F6461D" w:rsidRPr="00142C2F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F6461D" w:rsidRPr="00DF2329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F6461D" w:rsidRDefault="00F6461D" w:rsidP="00F6461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F6461D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F6461D" w:rsidRPr="00C971B1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F6461D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F6461D" w:rsidRPr="00DD650C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F6461D" w:rsidRPr="00DF2329" w:rsidRDefault="00F6461D" w:rsidP="00F6461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1A4ECBC0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D622D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&amp; NOMINATIONS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EA794F" w14:paraId="6C58828D" w14:textId="77777777" w:rsidTr="005D622D">
        <w:trPr>
          <w:trHeight w:val="243"/>
        </w:trPr>
        <w:tc>
          <w:tcPr>
            <w:tcW w:w="9000" w:type="dxa"/>
          </w:tcPr>
          <w:p w14:paraId="1064FAE1" w14:textId="30193C67" w:rsidR="00EA794F" w:rsidRDefault="00EA794F" w:rsidP="00EA794F">
            <w:pPr>
              <w:tabs>
                <w:tab w:val="left" w:pos="5180"/>
              </w:tabs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A79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ofessor of the Year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 Society, School of Computer Science, University of Windsor, C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da.</w:t>
            </w:r>
          </w:p>
        </w:tc>
        <w:tc>
          <w:tcPr>
            <w:tcW w:w="1040" w:type="dxa"/>
          </w:tcPr>
          <w:p w14:paraId="0CF93606" w14:textId="77777777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4F9A4511" w14:textId="48221E8B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5</w:t>
            </w:r>
          </w:p>
        </w:tc>
      </w:tr>
      <w:tr w:rsidR="005D622D" w14:paraId="4C361EE3" w14:textId="77777777" w:rsidTr="005D622D">
        <w:trPr>
          <w:trHeight w:val="243"/>
        </w:trPr>
        <w:tc>
          <w:tcPr>
            <w:tcW w:w="9000" w:type="dxa"/>
          </w:tcPr>
          <w:p w14:paraId="07007143" w14:textId="174F0B32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oger Thibert Teaching Excellence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3705DEBF" w14:textId="5796634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73F2332" w14:textId="3F6C8286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2A58EE7" w14:textId="77777777" w:rsidTr="005D622D">
        <w:trPr>
          <w:trHeight w:val="243"/>
        </w:trPr>
        <w:tc>
          <w:tcPr>
            <w:tcW w:w="9000" w:type="dxa"/>
          </w:tcPr>
          <w:p w14:paraId="17851E0D" w14:textId="4368702F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68DE8B86" w14:textId="323C2EF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3C9B735D" w14:textId="06BA025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F4909E2" w14:textId="77777777" w:rsidTr="005D622D">
        <w:trPr>
          <w:trHeight w:val="243"/>
        </w:trPr>
        <w:tc>
          <w:tcPr>
            <w:tcW w:w="9000" w:type="dxa"/>
          </w:tcPr>
          <w:p w14:paraId="1BA8BEC4" w14:textId="626B1555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33AB1B27" w14:textId="228FBAE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463D789D" w14:textId="72371789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2A6F40EE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ADC33E5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5D622D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59B258E2" w:rsidR="005D622D" w:rsidRPr="00553DF6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3F3C3E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 2024</w:t>
            </w:r>
          </w:p>
        </w:tc>
      </w:tr>
      <w:tr w:rsidR="005D622D" w14:paraId="470A061E" w14:textId="77777777" w:rsidTr="00556B9E">
        <w:trPr>
          <w:trHeight w:val="72"/>
        </w:trPr>
        <w:tc>
          <w:tcPr>
            <w:tcW w:w="9000" w:type="dxa"/>
          </w:tcPr>
          <w:p w14:paraId="0D6AD478" w14:textId="40A8D2CE" w:rsidR="005D622D" w:rsidRP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5665B2FE" w14:textId="0B7E0FB3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690AB58" w14:textId="7E2D0C02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63C76FF" w14:textId="77777777" w:rsidTr="00556B9E">
        <w:trPr>
          <w:trHeight w:val="72"/>
        </w:trPr>
        <w:tc>
          <w:tcPr>
            <w:tcW w:w="9000" w:type="dxa"/>
          </w:tcPr>
          <w:p w14:paraId="7228893A" w14:textId="54E3031C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825754D" w14:textId="6EFBB84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011CEEE" w14:textId="7771D99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E5BB2AF" w14:textId="77777777" w:rsidTr="00556B9E">
        <w:trPr>
          <w:trHeight w:val="72"/>
        </w:trPr>
        <w:tc>
          <w:tcPr>
            <w:tcW w:w="9000" w:type="dxa"/>
          </w:tcPr>
          <w:p w14:paraId="1B368EE6" w14:textId="5DAA981D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714C4C8" w14:textId="33347E6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2CDDB1D" w14:textId="00017C8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5D622D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0FC793E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5D622D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5D622D" w:rsidRPr="00DD30D8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5D622D" w:rsidRPr="00DD650C" w:rsidRDefault="005D622D" w:rsidP="006B19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5D622D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5D622D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Pr="006B19E0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lmiqdad</w:t>
            </w:r>
            <w:proofErr w:type="spellEnd"/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Elzein, Master of Applied Science in Electrical and Computer Engineering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Pr="006B19E0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08083C38" w:rsidR="00156337" w:rsidRPr="006B19E0" w:rsidRDefault="006B19E0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5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83AFB2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145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14561" w14:paraId="1BCE5D79" w14:textId="77777777" w:rsidTr="003054B7">
        <w:trPr>
          <w:trHeight w:val="59"/>
        </w:trPr>
        <w:tc>
          <w:tcPr>
            <w:tcW w:w="9895" w:type="dxa"/>
          </w:tcPr>
          <w:p w14:paraId="1B404FC6" w14:textId="67A1E2A3" w:rsidR="00614561" w:rsidRDefault="00614561" w:rsidP="0061456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088" w:type="dxa"/>
            <w:gridSpan w:val="2"/>
          </w:tcPr>
          <w:p w14:paraId="14BC6DD6" w14:textId="6661BFC7" w:rsidR="00614561" w:rsidRDefault="00614561" w:rsidP="006145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F52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025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54AC7606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71EED" w14:textId="77777777" w:rsidR="00EA0A74" w:rsidRDefault="00EA0A74" w:rsidP="00962F84">
      <w:r>
        <w:separator/>
      </w:r>
    </w:p>
  </w:endnote>
  <w:endnote w:type="continuationSeparator" w:id="0">
    <w:p w14:paraId="45223EF6" w14:textId="77777777" w:rsidR="00EA0A74" w:rsidRDefault="00EA0A7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DD22B" w14:textId="77777777" w:rsidR="00EA0A74" w:rsidRDefault="00EA0A74" w:rsidP="00962F84">
      <w:r>
        <w:separator/>
      </w:r>
    </w:p>
  </w:footnote>
  <w:footnote w:type="continuationSeparator" w:id="0">
    <w:p w14:paraId="684A2F73" w14:textId="77777777" w:rsidR="00EA0A74" w:rsidRDefault="00EA0A7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7EEB695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D7F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77E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1E2B"/>
    <w:rsid w:val="001E3BAC"/>
    <w:rsid w:val="001E5F7B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155F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B238E"/>
    <w:rsid w:val="005C1A7E"/>
    <w:rsid w:val="005C7735"/>
    <w:rsid w:val="005C7FE1"/>
    <w:rsid w:val="005D130E"/>
    <w:rsid w:val="005D3800"/>
    <w:rsid w:val="005D3E2C"/>
    <w:rsid w:val="005D4F78"/>
    <w:rsid w:val="005D622D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14561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19E0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97B16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2DF2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3AC2"/>
    <w:rsid w:val="00884148"/>
    <w:rsid w:val="00885F46"/>
    <w:rsid w:val="00890CED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04F84"/>
    <w:rsid w:val="00906166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4400D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46A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1C2F"/>
    <w:rsid w:val="00C03F54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1082"/>
    <w:rsid w:val="00C44E03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48B5"/>
    <w:rsid w:val="00E80277"/>
    <w:rsid w:val="00E808A7"/>
    <w:rsid w:val="00E83073"/>
    <w:rsid w:val="00E8364E"/>
    <w:rsid w:val="00E86CA1"/>
    <w:rsid w:val="00E87906"/>
    <w:rsid w:val="00E90591"/>
    <w:rsid w:val="00E93C96"/>
    <w:rsid w:val="00EA0A74"/>
    <w:rsid w:val="00EA1252"/>
    <w:rsid w:val="00EA1954"/>
    <w:rsid w:val="00EA2E6D"/>
    <w:rsid w:val="00EA2E8D"/>
    <w:rsid w:val="00EA30DB"/>
    <w:rsid w:val="00EA73DC"/>
    <w:rsid w:val="00EA7889"/>
    <w:rsid w:val="00EA794F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61D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</TotalTime>
  <Pages>8</Pages>
  <Words>5993</Words>
  <Characters>34164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400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313</cp:revision>
  <cp:lastPrinted>2025-02-21T05:26:00Z</cp:lastPrinted>
  <dcterms:created xsi:type="dcterms:W3CDTF">2023-10-25T08:29:00Z</dcterms:created>
  <dcterms:modified xsi:type="dcterms:W3CDTF">2025-04-26T22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